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93466665dcb59729007616f044e6661e63e38bc"/>
    <w:p>
      <w:pPr>
        <w:pStyle w:val="Heading1"/>
      </w:pPr>
      <w:r>
        <w:t xml:space="preserve">Internship Application Letter for Veterinary Internship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Istanbul Animal Health Center (or Specific Clinic Name)</w:t>
      </w:r>
      <w:r>
        <w:br/>
      </w:r>
      <w:r>
        <w:t xml:space="preserve">Istanbul, Turkey</w:t>
      </w:r>
    </w:p>
    <w:p>
      <w:pPr>
        <w:pStyle w:val="BodyText"/>
      </w:pPr>
      <w:r>
        <w:t xml:space="preserve">Dear Hiring Manager,</w:t>
      </w:r>
    </w:p>
    <w:p>
      <w:pPr>
        <w:pStyle w:val="BodyText"/>
      </w:pPr>
      <w:r>
        <w:t xml:space="preserve">It is with profound enthusiasm and a deep-seated commitment to animal welfare that I submit my application for the Veterinary Internship Position at your esteemed institution in Istanbul, Turkey. As a dedicated final-year veterinary student at [Your University Name], I have meticulously prepared myself to contribute meaningfully to the vibrant yet challenging landscape of veterinary medicine in one of the world's most dynamic cultural crossroads—Turkey Istanbul. This</w:t>
      </w:r>
      <w:r>
        <w:t xml:space="preserve"> </w:t>
      </w:r>
      <w:r>
        <w:rPr>
          <w:bCs/>
          <w:b/>
        </w:rPr>
        <w:t xml:space="preserve">Internship Application Letter</w:t>
      </w:r>
      <w:r>
        <w:t xml:space="preserve"> </w:t>
      </w:r>
      <w:r>
        <w:t xml:space="preserve">serves not merely as a formal submission, but as a testament to my unwavering dedication to becoming a compassionate and skilled</w:t>
      </w:r>
      <w:r>
        <w:t xml:space="preserve"> </w:t>
      </w:r>
      <w:r>
        <w:rPr>
          <w:bCs/>
          <w:b/>
        </w:rPr>
        <w:t xml:space="preserve">Veterinarian</w:t>
      </w:r>
      <w:r>
        <w:t xml:space="preserve">, with a specific focus on how my aspirations align with the unique needs of animal healthcare in this exceptional city.</w:t>
      </w:r>
    </w:p>
    <w:p>
      <w:pPr>
        <w:pStyle w:val="BodyText"/>
      </w:pPr>
      <w:r>
        <w:t xml:space="preserve">My academic journey has been rigorously structured around core veterinary sciences, clinical skills development, and an acute understanding of ethical practice. I have completed advanced coursework in Small Animal Medicine, Surgery, Public Health Veterinary Sciences, and Comparative Pathology. Crucially, my studies included a specialized module on "Urban Animal Welfare Systems," which provided invaluable insights into the management of animal populations in densely populated metropolises—a direct precursor to the realities faced within</w:t>
      </w:r>
      <w:r>
        <w:t xml:space="preserve"> </w:t>
      </w:r>
      <w:r>
        <w:rPr>
          <w:bCs/>
          <w:b/>
        </w:rPr>
        <w:t xml:space="preserve">Turkey Istanbul</w:t>
      </w:r>
      <w:r>
        <w:t xml:space="preserve">. I have actively sought practical exposure through volunteer work at [Local Animal Shelter/University Clinic], where I assisted with routine examinations, vaccinations, and basic surgical support under licensed veterinarians. This hands-on experience solidified my belief that Istanbul’s unique urban environment—balancing ancient traditions with modern challenges—presents an unparalleled opportunity to learn and grow as a</w:t>
      </w:r>
      <w:r>
        <w:t xml:space="preserve"> </w:t>
      </w:r>
      <w:r>
        <w:rPr>
          <w:bCs/>
          <w:b/>
        </w:rPr>
        <w:t xml:space="preserve">Veterinarian</w:t>
      </w:r>
      <w:r>
        <w:t xml:space="preserve">.</w:t>
      </w:r>
    </w:p>
    <w:p>
      <w:pPr>
        <w:pStyle w:val="BodyText"/>
      </w:pPr>
      <w:r>
        <w:t xml:space="preserve">I am deeply aware of the specific context shaping veterinary care in Istanbul. The city’s vast street animal population, intricate interplay between traditional pet ownership practices and contemporary Western-style veterinary medicine, and the critical need for enhanced public education on responsible pet care demand veterinarians who are not only technically proficient but culturally attuned. My academic research focused on "Sustainable Stray Animal Management Strategies in Urban Turkey" allowed me to analyze existing initiatives like the Istanbul Metropolitan Municipality’s animal welfare program and identify gaps where a new generation of interns can make a tangible difference. I am eager to apply this contextual knowledge while learning from your experienced team, understanding that effective veterinary practice in</w:t>
      </w:r>
      <w:r>
        <w:t xml:space="preserve"> </w:t>
      </w:r>
      <w:r>
        <w:rPr>
          <w:bCs/>
          <w:b/>
        </w:rPr>
        <w:t xml:space="preserve">Turkey Istanbul</w:t>
      </w:r>
      <w:r>
        <w:t xml:space="preserve"> </w:t>
      </w:r>
      <w:r>
        <w:t xml:space="preserve">requires both scientific rigor and profound respect for local customs, community dynamics, and the emotional bonds between people and animals.</w:t>
      </w:r>
    </w:p>
    <w:p>
      <w:pPr>
        <w:pStyle w:val="BodyText"/>
      </w:pPr>
      <w:r>
        <w:t xml:space="preserve">What particularly draws me to your clinic is its renowned reputation for excellence in compassionate care, innovative approaches to community veterinary outreach, and commitment to advancing standards within Turkey’s evolving veterinary field. I am keenly interested in contributing to your work with municipal animal shelters or public health initiatives that address zoonotic disease prevention—a critical concern for Istanbul’s urban ecosystem. My fluency in English (with a developing proficiency in Turkish, currently at A2 level through dedicated self-study and an upcoming intensive course) ensures effective communication within diverse clinical settings, a prerequisite for success in your international and local patient base. Furthermore, I have completed first aid certifications recognized by the International Committee of the Red Cross and am proficient in using industry-standard veterinary software platforms.</w:t>
      </w:r>
    </w:p>
    <w:p>
      <w:pPr>
        <w:pStyle w:val="BodyText"/>
      </w:pPr>
      <w:r>
        <w:t xml:space="preserve">This internship is not just a step on my career path; it is the essential foundation I need to transition from theoretical knowledge to practical, culturally embedded veterinary practice. Istanbul’s rich biodiversity—from domestic pets navigating historic neighborhoods to wildlife encountered along the Bosphorus—offers a living laboratory unlike any other. I am prepared to immerse myself fully in this environment, respecting Turkish work ethics and professional standards while actively contributing through diligence, empathy, and a willingness to learn from every patient encounter. I understand that the role of a</w:t>
      </w:r>
      <w:r>
        <w:t xml:space="preserve"> </w:t>
      </w:r>
      <w:r>
        <w:rPr>
          <w:bCs/>
          <w:b/>
        </w:rPr>
        <w:t xml:space="preserve">Veterinarian</w:t>
      </w:r>
      <w:r>
        <w:t xml:space="preserve"> </w:t>
      </w:r>
      <w:r>
        <w:t xml:space="preserve">in Turkey extends beyond individual animal care; it encompasses community health advocacy and fostering mutual respect between humans and animals within Turkey’s unique social fabric.</w:t>
      </w:r>
    </w:p>
    <w:p>
      <w:pPr>
        <w:pStyle w:val="BodyText"/>
      </w:pPr>
      <w:r>
        <w:t xml:space="preserve">I am writing with profound respect for the critical work your clinic performs and a genuine desire to learn under your guidance. I have attached my curriculum vitae, academic transcripts, and a letter of recommendation from Professor [Name], Head of Clinical Practice at [University], which further substantiates my capabilities and dedication. The prospect of applying my skills to serve Istanbul’s animal community while honing my expertise as an ethical</w:t>
      </w:r>
      <w:r>
        <w:t xml:space="preserve"> </w:t>
      </w:r>
      <w:r>
        <w:rPr>
          <w:bCs/>
          <w:b/>
        </w:rPr>
        <w:t xml:space="preserve">Veterinarian</w:t>
      </w:r>
      <w:r>
        <w:t xml:space="preserve"> </w:t>
      </w:r>
      <w:r>
        <w:t xml:space="preserve">within the dynamic context of</w:t>
      </w:r>
      <w:r>
        <w:t xml:space="preserve"> </w:t>
      </w:r>
      <w:r>
        <w:rPr>
          <w:bCs/>
          <w:b/>
        </w:rPr>
        <w:t xml:space="preserve">Turkey Istanbul</w:t>
      </w:r>
      <w:r>
        <w:t xml:space="preserve"> </w:t>
      </w:r>
      <w:r>
        <w:t xml:space="preserve">fills me with immense motivation. I am confident that my proactive attitude, academic rigor, and deep respect for the veterinary profession align perfectly with your clinic’s mission.</w:t>
      </w:r>
    </w:p>
    <w:p>
      <w:pPr>
        <w:pStyle w:val="BodyText"/>
      </w:pPr>
      <w:r>
        <w:t xml:space="preserve">Thank you for considering my application for this vital Veterinary Internship Position. I am eagerly anticipating the opportunity to discuss how my background and dedication can benefit your team and contribute to the continued excellence of animal healthcare in Istanbul, Turkey. Please feel free to contact me at your earliest convenience via email or phone.</w:t>
      </w:r>
    </w:p>
    <w:p>
      <w:pPr>
        <w:pStyle w:val="BodyText"/>
      </w:pPr>
      <w:r>
        <w:t xml:space="preserve">Sincerely,</w:t>
      </w:r>
      <w:r>
        <w:br/>
      </w:r>
    </w:p>
    <w:p>
      <w:pPr>
        <w:pStyle w:val="BodyText"/>
      </w:pPr>
      <w:r>
        <w:t xml:space="preserve">[Your Full Name]</w:t>
      </w:r>
    </w:p>
    <w:p>
      <w:pPr>
        <w:pStyle w:val="BodyText"/>
      </w:pPr>
      <w:r>
        <w:t xml:space="preserve">Enclosures: Curriculum Vitae, Academic Transcripts, Letter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Istanbul, Turkey</dc:title>
  <dc:creator/>
  <cp:keywords/>
  <dcterms:created xsi:type="dcterms:W3CDTF">2026-07-21T02:17:45Z</dcterms:created>
  <dcterms:modified xsi:type="dcterms:W3CDTF">2026-07-21T02:17:45Z</dcterms:modified>
</cp:coreProperties>
</file>

<file path=docProps/custom.xml><?xml version="1.0" encoding="utf-8"?>
<Properties xmlns="http://schemas.openxmlformats.org/officeDocument/2006/custom-properties" xmlns:vt="http://schemas.openxmlformats.org/officeDocument/2006/docPropsVTypes"/>
</file>